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408E6" w14:textId="77777777" w:rsidR="007D2A55" w:rsidRDefault="007D2A55" w:rsidP="007D2A55"/>
    <w:p w14:paraId="2246539F" w14:textId="77777777" w:rsidR="007D2A55" w:rsidRDefault="007D2A55" w:rsidP="007D2A55">
      <w:r>
        <w:t>Aidan Border</w:t>
      </w:r>
    </w:p>
    <w:p w14:paraId="7F02BC2C" w14:textId="0A126932" w:rsidR="007D2A55" w:rsidRDefault="007D2A55" w:rsidP="007D2A55">
      <w:r>
        <w:t>Austin Scheetz</w:t>
      </w:r>
    </w:p>
    <w:p w14:paraId="7F5A694B" w14:textId="223DAAD4" w:rsidR="007D2A55" w:rsidRDefault="007D2A55" w:rsidP="007D2A55">
      <w:pPr>
        <w:pStyle w:val="Heading1"/>
      </w:pPr>
      <w:r>
        <w:t>Estimated Timings</w:t>
      </w:r>
    </w:p>
    <w:p w14:paraId="7FC4FF28" w14:textId="33C38274" w:rsidR="007D2A55" w:rsidRDefault="007D2A55" w:rsidP="007D2A55">
      <w:pPr>
        <w:pStyle w:val="Heading2"/>
        <w:ind w:firstLine="720"/>
      </w:pPr>
      <w:r>
        <w:t>Rankings</w:t>
      </w:r>
    </w:p>
    <w:p w14:paraId="34D2B303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Decimal to Hex - 20</w:t>
      </w:r>
    </w:p>
    <w:p w14:paraId="2C65382C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Decimal to Binary - 25</w:t>
      </w:r>
    </w:p>
    <w:p w14:paraId="19DE41EE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Hex to Decimal - 34</w:t>
      </w:r>
    </w:p>
    <w:p w14:paraId="5AC28CF5" w14:textId="0DAC1D57" w:rsidR="007D2A55" w:rsidRDefault="007D2A55" w:rsidP="00201194">
      <w:pPr>
        <w:pStyle w:val="ListParagraph"/>
        <w:numPr>
          <w:ilvl w:val="0"/>
          <w:numId w:val="7"/>
        </w:numPr>
      </w:pPr>
      <w:r>
        <w:t>Binary to Decimal</w:t>
      </w:r>
      <w:r w:rsidR="00201194">
        <w:t xml:space="preserve"> - 37</w:t>
      </w:r>
    </w:p>
    <w:p w14:paraId="3E28A519" w14:textId="6699488F" w:rsidR="004A6D40" w:rsidRDefault="004A6D40" w:rsidP="007D2A55">
      <w:pPr>
        <w:pStyle w:val="ListParagraph"/>
        <w:numPr>
          <w:ilvl w:val="0"/>
          <w:numId w:val="7"/>
        </w:numPr>
      </w:pPr>
      <w:r>
        <w:t>Hex to Binary - 52</w:t>
      </w:r>
    </w:p>
    <w:p w14:paraId="1BCA12A4" w14:textId="6190B959" w:rsidR="004A6D40" w:rsidRPr="007D2A55" w:rsidRDefault="004A6D40" w:rsidP="007D2A55">
      <w:pPr>
        <w:pStyle w:val="ListParagraph"/>
        <w:numPr>
          <w:ilvl w:val="0"/>
          <w:numId w:val="7"/>
        </w:numPr>
      </w:pPr>
      <w:r>
        <w:t>Binary to Hex</w:t>
      </w:r>
      <w:r w:rsidR="00201194">
        <w:t xml:space="preserve"> - 56</w:t>
      </w:r>
    </w:p>
    <w:p w14:paraId="593E536E" w14:textId="49636A0F" w:rsidR="007D2A55" w:rsidRDefault="007D2A55" w:rsidP="00201194">
      <w:pPr>
        <w:pStyle w:val="Heading1"/>
      </w:pPr>
      <w:r>
        <w:t>Decimal to Binary</w:t>
      </w:r>
    </w:p>
    <w:p w14:paraId="46D6C059" w14:textId="6E6A6CFB" w:rsidR="00201194" w:rsidRDefault="00201194" w:rsidP="00201194">
      <w:pPr>
        <w:ind w:firstLine="720"/>
      </w:pPr>
      <w:r>
        <w:t xml:space="preserve">Actual runtime: </w:t>
      </w:r>
    </w:p>
    <w:p w14:paraId="03E3BF51" w14:textId="696DB7D1" w:rsidR="00201194" w:rsidRDefault="00201194" w:rsidP="00201194">
      <w:pPr>
        <w:ind w:firstLine="720"/>
      </w:pPr>
      <w:r>
        <w:t>Actual ranking:</w:t>
      </w:r>
    </w:p>
    <w:p w14:paraId="05D0EF30" w14:textId="05E89632" w:rsidR="007D2A55" w:rsidRDefault="007D2A55" w:rsidP="007D2A55">
      <w:pPr>
        <w:pStyle w:val="Heading1"/>
      </w:pPr>
      <w:r>
        <w:t>Binary to Decimal</w:t>
      </w:r>
    </w:p>
    <w:p w14:paraId="1E25B9F2" w14:textId="77777777" w:rsidR="00201194" w:rsidRDefault="00201194" w:rsidP="00201194">
      <w:pPr>
        <w:ind w:firstLine="720"/>
      </w:pPr>
      <w:r>
        <w:t xml:space="preserve">Actual runtime: </w:t>
      </w:r>
    </w:p>
    <w:p w14:paraId="285B2A85" w14:textId="77777777" w:rsidR="00201194" w:rsidRDefault="00201194" w:rsidP="00201194">
      <w:pPr>
        <w:ind w:firstLine="720"/>
      </w:pPr>
      <w:r>
        <w:t>Actual ranking:</w:t>
      </w:r>
    </w:p>
    <w:p w14:paraId="56EF258C" w14:textId="77777777" w:rsidR="007D2A55" w:rsidRDefault="007D2A55" w:rsidP="007D2A55">
      <w:pPr>
        <w:pStyle w:val="Heading1"/>
      </w:pPr>
      <w:r>
        <w:t>Hexadecimal to Decimal</w:t>
      </w:r>
    </w:p>
    <w:p w14:paraId="2C58F4EC" w14:textId="77777777" w:rsidR="00201194" w:rsidRDefault="00201194" w:rsidP="00201194">
      <w:pPr>
        <w:ind w:firstLine="720"/>
      </w:pPr>
      <w:r>
        <w:t xml:space="preserve">Actual runtime: </w:t>
      </w:r>
    </w:p>
    <w:p w14:paraId="6BB8DA26" w14:textId="77777777" w:rsidR="00201194" w:rsidRDefault="00201194" w:rsidP="00201194">
      <w:pPr>
        <w:ind w:firstLine="720"/>
      </w:pPr>
      <w:r>
        <w:t>Actual ranking:</w:t>
      </w:r>
    </w:p>
    <w:p w14:paraId="68A542B0" w14:textId="77777777" w:rsidR="007D2A55" w:rsidRDefault="007D2A55" w:rsidP="007D2A55">
      <w:pPr>
        <w:pStyle w:val="Heading1"/>
      </w:pPr>
      <w:r>
        <w:t>Decimal to Hexadecimal</w:t>
      </w:r>
    </w:p>
    <w:p w14:paraId="0D5E8927" w14:textId="77777777" w:rsidR="00201194" w:rsidRDefault="00201194" w:rsidP="00201194">
      <w:pPr>
        <w:ind w:firstLine="720"/>
      </w:pPr>
      <w:r>
        <w:t xml:space="preserve">Actual runtime: </w:t>
      </w:r>
    </w:p>
    <w:p w14:paraId="7EC05DE7" w14:textId="77777777" w:rsidR="00201194" w:rsidRDefault="00201194" w:rsidP="00201194">
      <w:pPr>
        <w:ind w:firstLine="720"/>
      </w:pPr>
      <w:r>
        <w:t>Actual ranking:</w:t>
      </w:r>
    </w:p>
    <w:p w14:paraId="6FAE5AF7" w14:textId="77777777" w:rsidR="007D2A55" w:rsidRDefault="007D2A55" w:rsidP="007D2A55">
      <w:pPr>
        <w:pStyle w:val="Heading1"/>
      </w:pPr>
      <w:r>
        <w:t>Binary to Hexadecimal</w:t>
      </w:r>
    </w:p>
    <w:p w14:paraId="18934021" w14:textId="77777777" w:rsidR="00201194" w:rsidRDefault="00201194" w:rsidP="00201194">
      <w:pPr>
        <w:ind w:firstLine="720"/>
      </w:pPr>
      <w:r>
        <w:t xml:space="preserve">Actual runtime: </w:t>
      </w:r>
    </w:p>
    <w:p w14:paraId="640FEDB4" w14:textId="77777777" w:rsidR="00201194" w:rsidRDefault="00201194" w:rsidP="00201194">
      <w:pPr>
        <w:ind w:firstLine="720"/>
      </w:pPr>
      <w:r>
        <w:t>Actual ranking:</w:t>
      </w:r>
    </w:p>
    <w:p w14:paraId="6E189647" w14:textId="77777777" w:rsidR="007D2A55" w:rsidRDefault="007D2A55" w:rsidP="007D2A55">
      <w:pPr>
        <w:pStyle w:val="Heading1"/>
      </w:pPr>
      <w:r>
        <w:t>Hexadecimal to Binary</w:t>
      </w:r>
    </w:p>
    <w:p w14:paraId="766987E1" w14:textId="77777777" w:rsidR="00201194" w:rsidRDefault="00201194" w:rsidP="00201194">
      <w:pPr>
        <w:ind w:firstLine="720"/>
      </w:pPr>
      <w:r>
        <w:t xml:space="preserve">Actual runtime: </w:t>
      </w:r>
    </w:p>
    <w:p w14:paraId="498EB1DB" w14:textId="77777777" w:rsidR="00201194" w:rsidRDefault="00201194" w:rsidP="00201194">
      <w:pPr>
        <w:ind w:firstLine="720"/>
      </w:pPr>
      <w:r>
        <w:t>Actual ranking:</w:t>
      </w:r>
    </w:p>
    <w:p w14:paraId="69BE6C48" w14:textId="77777777" w:rsidR="00D73D25" w:rsidRDefault="00D73D25"/>
    <w:sectPr w:rsidR="00D73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52A2"/>
    <w:multiLevelType w:val="hybridMultilevel"/>
    <w:tmpl w:val="8A3EF1D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DQ0MTIzsTQyMzVT0lEKTi0uzszPAykwrAUA7F2EGSwAAAA="/>
  </w:docVars>
  <w:rsids>
    <w:rsidRoot w:val="007D2A55"/>
    <w:rsid w:val="00201194"/>
    <w:rsid w:val="004A6D40"/>
    <w:rsid w:val="007D2A55"/>
    <w:rsid w:val="00D7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71FD"/>
  <w15:chartTrackingRefBased/>
  <w15:docId w15:val="{6B509126-B618-497C-B494-9E71DFD2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194"/>
  </w:style>
  <w:style w:type="paragraph" w:styleId="Heading1">
    <w:name w:val="heading 1"/>
    <w:basedOn w:val="Normal"/>
    <w:next w:val="Normal"/>
    <w:link w:val="Heading1Char"/>
    <w:uiPriority w:val="9"/>
    <w:qFormat/>
    <w:rsid w:val="007D2A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2A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A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D2A55"/>
    <w:pPr>
      <w:ind w:left="720"/>
      <w:contextualSpacing/>
    </w:pPr>
  </w:style>
  <w:style w:type="paragraph" w:styleId="NoSpacing">
    <w:name w:val="No Spacing"/>
    <w:uiPriority w:val="1"/>
    <w:qFormat/>
    <w:rsid w:val="007D2A5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D2A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D2F2E-9B0D-4CD9-95F4-A723B91C6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idan Border</cp:lastModifiedBy>
  <cp:revision>1</cp:revision>
  <dcterms:created xsi:type="dcterms:W3CDTF">2021-09-15T20:25:00Z</dcterms:created>
  <dcterms:modified xsi:type="dcterms:W3CDTF">2021-09-15T20:54:00Z</dcterms:modified>
</cp:coreProperties>
</file>